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375E" w:rsidRPr="00D0622C" w:rsidRDefault="006E375E" w:rsidP="00D0622C">
      <w:pPr>
        <w:tabs>
          <w:tab w:val="left" w:pos="2115"/>
          <w:tab w:val="left" w:pos="3119"/>
          <w:tab w:val="left" w:pos="3402"/>
          <w:tab w:val="left" w:pos="3555"/>
        </w:tabs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proofErr w:type="spellStart"/>
      <w:r w:rsidRPr="00D0622C">
        <w:rPr>
          <w:rFonts w:ascii="Times New Roman" w:hAnsi="Times New Roman" w:cs="Times New Roman"/>
          <w:b/>
          <w:bCs/>
          <w:sz w:val="26"/>
          <w:szCs w:val="26"/>
          <w:u w:val="single"/>
        </w:rPr>
        <w:t>Proforma</w:t>
      </w:r>
      <w:proofErr w:type="spellEnd"/>
      <w:r w:rsidRPr="00D0622C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for </w:t>
      </w:r>
      <w:r w:rsidR="00326C57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the </w:t>
      </w:r>
      <w:r w:rsidRPr="00D0622C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issue of </w:t>
      </w:r>
      <w:r w:rsidR="006C0FDE" w:rsidRPr="00D0622C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New </w:t>
      </w:r>
      <w:r w:rsidRPr="00D0622C">
        <w:rPr>
          <w:rFonts w:ascii="Times New Roman" w:hAnsi="Times New Roman" w:cs="Times New Roman"/>
          <w:b/>
          <w:bCs/>
          <w:sz w:val="26"/>
          <w:szCs w:val="26"/>
          <w:u w:val="single"/>
        </w:rPr>
        <w:t>Identity Card</w:t>
      </w:r>
      <w:r w:rsidR="006C0FDE" w:rsidRPr="00D0622C">
        <w:rPr>
          <w:rFonts w:ascii="Times New Roman" w:hAnsi="Times New Roman" w:cs="Times New Roman"/>
          <w:b/>
          <w:bCs/>
          <w:sz w:val="26"/>
          <w:szCs w:val="26"/>
          <w:u w:val="single"/>
        </w:rPr>
        <w:t>/Change of ID Card</w:t>
      </w:r>
      <w:r w:rsidR="00D0622C" w:rsidRPr="00D0622C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for Employees</w:t>
      </w: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4112"/>
        <w:gridCol w:w="5266"/>
      </w:tblGrid>
      <w:tr w:rsidR="006E375E" w:rsidRPr="00D0622C" w:rsidTr="00DE60C4">
        <w:tc>
          <w:tcPr>
            <w:tcW w:w="4112" w:type="dxa"/>
          </w:tcPr>
          <w:p w:rsidR="006E375E" w:rsidRPr="00D0622C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</w:p>
        </w:tc>
        <w:tc>
          <w:tcPr>
            <w:tcW w:w="5266" w:type="dxa"/>
          </w:tcPr>
          <w:p w:rsidR="006E375E" w:rsidRPr="00D0622C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D0622C" w:rsidTr="00DE60C4">
        <w:tc>
          <w:tcPr>
            <w:tcW w:w="4112" w:type="dxa"/>
          </w:tcPr>
          <w:p w:rsidR="006E375E" w:rsidRPr="00D0622C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5266" w:type="dxa"/>
          </w:tcPr>
          <w:p w:rsidR="006E375E" w:rsidRPr="00D0622C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D0622C" w:rsidTr="00DE60C4">
        <w:tc>
          <w:tcPr>
            <w:tcW w:w="4112" w:type="dxa"/>
          </w:tcPr>
          <w:p w:rsidR="006E375E" w:rsidRPr="00D0622C" w:rsidRDefault="00E0644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Employee Number</w:t>
            </w:r>
          </w:p>
        </w:tc>
        <w:tc>
          <w:tcPr>
            <w:tcW w:w="5266" w:type="dxa"/>
          </w:tcPr>
          <w:p w:rsidR="006E375E" w:rsidRPr="00D0622C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D0622C" w:rsidTr="00DE60C4">
        <w:tc>
          <w:tcPr>
            <w:tcW w:w="4112" w:type="dxa"/>
          </w:tcPr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5266" w:type="dxa"/>
          </w:tcPr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D0622C" w:rsidTr="00DE60C4">
        <w:tc>
          <w:tcPr>
            <w:tcW w:w="4112" w:type="dxa"/>
          </w:tcPr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Residential Address</w:t>
            </w:r>
          </w:p>
        </w:tc>
        <w:tc>
          <w:tcPr>
            <w:tcW w:w="5266" w:type="dxa"/>
          </w:tcPr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D0622C" w:rsidTr="00DE60C4">
        <w:tc>
          <w:tcPr>
            <w:tcW w:w="4112" w:type="dxa"/>
          </w:tcPr>
          <w:p w:rsidR="006E375E" w:rsidRPr="00D0622C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</w:p>
        </w:tc>
        <w:tc>
          <w:tcPr>
            <w:tcW w:w="5266" w:type="dxa"/>
          </w:tcPr>
          <w:p w:rsidR="006E375E" w:rsidRPr="00D0622C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D0622C" w:rsidTr="00DE60C4">
        <w:tc>
          <w:tcPr>
            <w:tcW w:w="4112" w:type="dxa"/>
          </w:tcPr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5266" w:type="dxa"/>
          </w:tcPr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D0622C" w:rsidTr="00DE60C4">
        <w:tc>
          <w:tcPr>
            <w:tcW w:w="4112" w:type="dxa"/>
          </w:tcPr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Office Telephone Number</w:t>
            </w:r>
          </w:p>
        </w:tc>
        <w:tc>
          <w:tcPr>
            <w:tcW w:w="5266" w:type="dxa"/>
          </w:tcPr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D0622C" w:rsidTr="00DE60C4">
        <w:tc>
          <w:tcPr>
            <w:tcW w:w="4112" w:type="dxa"/>
          </w:tcPr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Blood Group</w:t>
            </w:r>
          </w:p>
        </w:tc>
        <w:tc>
          <w:tcPr>
            <w:tcW w:w="5266" w:type="dxa"/>
          </w:tcPr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D0622C" w:rsidTr="00DE60C4">
        <w:tc>
          <w:tcPr>
            <w:tcW w:w="4112" w:type="dxa"/>
          </w:tcPr>
          <w:p w:rsidR="006E375E" w:rsidRPr="00D0622C" w:rsidRDefault="00E06447" w:rsidP="00324C02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Joining OM</w:t>
            </w:r>
            <w:r w:rsidR="006E375E" w:rsidRPr="00D062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949BE" w:rsidRPr="00D0622C">
              <w:rPr>
                <w:rFonts w:ascii="Times New Roman" w:hAnsi="Times New Roman" w:cs="Times New Roman"/>
                <w:sz w:val="24"/>
                <w:szCs w:val="24"/>
              </w:rPr>
              <w:t xml:space="preserve">/ Promotion Order </w:t>
            </w:r>
            <w:r w:rsidR="006E375E" w:rsidRPr="00D0622C">
              <w:rPr>
                <w:rFonts w:ascii="Times New Roman" w:hAnsi="Times New Roman" w:cs="Times New Roman"/>
                <w:sz w:val="24"/>
                <w:szCs w:val="24"/>
              </w:rPr>
              <w:t>reference No. &amp; Date</w:t>
            </w:r>
            <w:r w:rsidR="00584114">
              <w:rPr>
                <w:rFonts w:ascii="Times New Roman" w:hAnsi="Times New Roman" w:cs="Times New Roman"/>
                <w:sz w:val="24"/>
                <w:szCs w:val="24"/>
              </w:rPr>
              <w:t xml:space="preserve"> (Please attach a copy of OM)</w:t>
            </w:r>
          </w:p>
        </w:tc>
        <w:tc>
          <w:tcPr>
            <w:tcW w:w="5266" w:type="dxa"/>
          </w:tcPr>
          <w:p w:rsidR="006E375E" w:rsidRPr="00D0622C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6E375E" w:rsidRPr="00D0622C" w:rsidTr="009E20A8">
        <w:trPr>
          <w:trHeight w:val="1042"/>
        </w:trPr>
        <w:tc>
          <w:tcPr>
            <w:tcW w:w="4112" w:type="dxa"/>
          </w:tcPr>
          <w:p w:rsidR="006E375E" w:rsidRPr="00D0622C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  <w:tc>
          <w:tcPr>
            <w:tcW w:w="5266" w:type="dxa"/>
          </w:tcPr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07317" w:rsidRPr="00D0622C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D0622C" w:rsidTr="00DE60C4">
        <w:trPr>
          <w:trHeight w:val="503"/>
        </w:trPr>
        <w:tc>
          <w:tcPr>
            <w:tcW w:w="4112" w:type="dxa"/>
            <w:vAlign w:val="center"/>
          </w:tcPr>
          <w:p w:rsidR="006E375E" w:rsidRPr="00D0622C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r w:rsidR="00DE60C4">
              <w:rPr>
                <w:rFonts w:ascii="Times New Roman" w:hAnsi="Times New Roman" w:cs="Times New Roman"/>
                <w:sz w:val="24"/>
                <w:szCs w:val="24"/>
              </w:rPr>
              <w:t xml:space="preserve"> of Application</w:t>
            </w:r>
          </w:p>
        </w:tc>
        <w:tc>
          <w:tcPr>
            <w:tcW w:w="5266" w:type="dxa"/>
          </w:tcPr>
          <w:p w:rsidR="006E375E" w:rsidRPr="00D0622C" w:rsidRDefault="006E375E" w:rsidP="00F666F4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E375E" w:rsidRPr="00D0622C" w:rsidRDefault="006E375E" w:rsidP="006E375E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</w:p>
    <w:p w:rsidR="00B07317" w:rsidRPr="00D0622C" w:rsidRDefault="00B07317" w:rsidP="006E375E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</w:p>
    <w:p w:rsidR="00DE60C4" w:rsidRDefault="006E375E" w:rsidP="006E375E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  <w:r w:rsidRPr="00D0622C">
        <w:rPr>
          <w:rFonts w:ascii="Times New Roman" w:hAnsi="Times New Roman" w:cs="Times New Roman"/>
          <w:sz w:val="24"/>
          <w:szCs w:val="22"/>
        </w:rPr>
        <w:tab/>
      </w:r>
      <w:r w:rsidRPr="00D0622C">
        <w:rPr>
          <w:rFonts w:ascii="Times New Roman" w:hAnsi="Times New Roman" w:cs="Times New Roman"/>
          <w:sz w:val="24"/>
          <w:szCs w:val="22"/>
        </w:rPr>
        <w:tab/>
      </w:r>
      <w:r w:rsidRPr="00D0622C">
        <w:rPr>
          <w:rFonts w:ascii="Times New Roman" w:hAnsi="Times New Roman" w:cs="Times New Roman"/>
          <w:sz w:val="24"/>
          <w:szCs w:val="22"/>
        </w:rPr>
        <w:tab/>
      </w:r>
      <w:r w:rsidRPr="00D0622C">
        <w:rPr>
          <w:rFonts w:ascii="Times New Roman" w:hAnsi="Times New Roman" w:cs="Times New Roman"/>
          <w:sz w:val="24"/>
          <w:szCs w:val="22"/>
        </w:rPr>
        <w:tab/>
      </w:r>
      <w:r w:rsidRPr="00D0622C">
        <w:rPr>
          <w:rFonts w:ascii="Times New Roman" w:hAnsi="Times New Roman" w:cs="Times New Roman"/>
          <w:sz w:val="24"/>
          <w:szCs w:val="22"/>
        </w:rPr>
        <w:tab/>
      </w:r>
      <w:r w:rsidRPr="00D0622C">
        <w:rPr>
          <w:rFonts w:ascii="Times New Roman" w:hAnsi="Times New Roman" w:cs="Times New Roman"/>
          <w:sz w:val="24"/>
          <w:szCs w:val="22"/>
        </w:rPr>
        <w:tab/>
      </w:r>
      <w:r w:rsidR="00DE60C4">
        <w:rPr>
          <w:rFonts w:ascii="Times New Roman" w:hAnsi="Times New Roman" w:cs="Times New Roman"/>
          <w:sz w:val="24"/>
          <w:szCs w:val="22"/>
        </w:rPr>
        <w:tab/>
      </w:r>
      <w:r w:rsidR="00DE60C4">
        <w:rPr>
          <w:rFonts w:ascii="Times New Roman" w:hAnsi="Times New Roman" w:cs="Times New Roman"/>
          <w:sz w:val="24"/>
          <w:szCs w:val="22"/>
        </w:rPr>
        <w:tab/>
      </w:r>
      <w:r w:rsidR="00DE60C4">
        <w:rPr>
          <w:rFonts w:ascii="Times New Roman" w:hAnsi="Times New Roman" w:cs="Times New Roman"/>
          <w:sz w:val="24"/>
          <w:szCs w:val="22"/>
        </w:rPr>
        <w:tab/>
      </w:r>
      <w:r w:rsidR="00DE60C4">
        <w:rPr>
          <w:rFonts w:ascii="Times New Roman" w:hAnsi="Times New Roman" w:cs="Times New Roman"/>
          <w:sz w:val="24"/>
          <w:szCs w:val="22"/>
        </w:rPr>
        <w:tab/>
      </w:r>
      <w:r w:rsidR="00DE60C4">
        <w:rPr>
          <w:rFonts w:ascii="Times New Roman" w:hAnsi="Times New Roman" w:cs="Times New Roman"/>
          <w:sz w:val="24"/>
          <w:szCs w:val="22"/>
        </w:rPr>
        <w:tab/>
      </w:r>
    </w:p>
    <w:p w:rsidR="006E375E" w:rsidRPr="00D0622C" w:rsidRDefault="00DE60C4" w:rsidP="00DE60C4">
      <w:pPr>
        <w:spacing w:after="0" w:line="240" w:lineRule="auto"/>
        <w:ind w:left="79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                HOD</w:t>
      </w:r>
    </w:p>
    <w:p w:rsidR="0049206C" w:rsidRDefault="0049206C" w:rsidP="006E375E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</w:p>
    <w:p w:rsidR="0049206C" w:rsidRDefault="0049206C" w:rsidP="006E375E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</w:p>
    <w:p w:rsidR="006E375E" w:rsidRDefault="00DE60C4" w:rsidP="006E375E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CoA/AO</w:t>
      </w:r>
    </w:p>
    <w:p w:rsidR="0049206C" w:rsidRDefault="0049206C" w:rsidP="006E375E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</w:p>
    <w:p w:rsidR="00DE60C4" w:rsidRDefault="00DE60C4" w:rsidP="006E375E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4112"/>
        <w:gridCol w:w="5266"/>
      </w:tblGrid>
      <w:tr w:rsidR="00DE60C4" w:rsidRPr="00D0622C" w:rsidTr="00D15CA1">
        <w:tc>
          <w:tcPr>
            <w:tcW w:w="4112" w:type="dxa"/>
          </w:tcPr>
          <w:p w:rsidR="00DE60C4" w:rsidRPr="00D0622C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E60C4">
              <w:rPr>
                <w:rFonts w:ascii="Times New Roman" w:hAnsi="Times New Roman" w:cs="Times New Roman"/>
                <w:sz w:val="24"/>
                <w:szCs w:val="24"/>
              </w:rPr>
              <w:t>Date of Receipt</w:t>
            </w:r>
          </w:p>
        </w:tc>
        <w:tc>
          <w:tcPr>
            <w:tcW w:w="5266" w:type="dxa"/>
          </w:tcPr>
          <w:p w:rsidR="00DE60C4" w:rsidRPr="00D0622C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0C4" w:rsidRPr="00D0622C" w:rsidTr="00D15CA1">
        <w:tc>
          <w:tcPr>
            <w:tcW w:w="4112" w:type="dxa"/>
          </w:tcPr>
          <w:p w:rsidR="00DE60C4" w:rsidRPr="00D0622C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E60C4">
              <w:rPr>
                <w:rFonts w:ascii="Times New Roman" w:hAnsi="Times New Roman" w:cs="Times New Roman"/>
                <w:sz w:val="24"/>
                <w:szCs w:val="24"/>
              </w:rPr>
              <w:t>Date of Issue of ID Card</w:t>
            </w:r>
          </w:p>
        </w:tc>
        <w:tc>
          <w:tcPr>
            <w:tcW w:w="5266" w:type="dxa"/>
          </w:tcPr>
          <w:p w:rsidR="00DE60C4" w:rsidRPr="00D0622C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0C4" w:rsidRPr="00D0622C" w:rsidTr="00D15CA1">
        <w:tc>
          <w:tcPr>
            <w:tcW w:w="4112" w:type="dxa"/>
          </w:tcPr>
          <w:p w:rsidR="00DE60C4" w:rsidRPr="00D0622C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Received ID card by</w:t>
            </w: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</w:p>
        </w:tc>
        <w:tc>
          <w:tcPr>
            <w:tcW w:w="5266" w:type="dxa"/>
          </w:tcPr>
          <w:p w:rsidR="00DE60C4" w:rsidRPr="00D0622C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0C4" w:rsidRPr="00D0622C" w:rsidTr="00D15CA1">
        <w:tc>
          <w:tcPr>
            <w:tcW w:w="4112" w:type="dxa"/>
          </w:tcPr>
          <w:p w:rsidR="00DE60C4" w:rsidRPr="00D0622C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Issued by</w:t>
            </w:r>
          </w:p>
        </w:tc>
        <w:tc>
          <w:tcPr>
            <w:tcW w:w="5266" w:type="dxa"/>
          </w:tcPr>
          <w:p w:rsidR="00DE60C4" w:rsidRPr="00D0622C" w:rsidRDefault="00DE60C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E60C4" w:rsidRPr="00D0622C" w:rsidRDefault="00DE60C4" w:rsidP="006E375E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</w:p>
    <w:p w:rsidR="00125DCE" w:rsidRPr="00D0622C" w:rsidRDefault="00125DCE">
      <w:pPr>
        <w:rPr>
          <w:rFonts w:ascii="Times New Roman" w:hAnsi="Times New Roman" w:cs="Times New Roman"/>
        </w:rPr>
      </w:pPr>
    </w:p>
    <w:p w:rsidR="00B07317" w:rsidRPr="00D0622C" w:rsidRDefault="00B07317">
      <w:pPr>
        <w:rPr>
          <w:rFonts w:ascii="Times New Roman" w:hAnsi="Times New Roman" w:cs="Times New Roman"/>
          <w:sz w:val="24"/>
          <w:szCs w:val="24"/>
        </w:rPr>
      </w:pP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</w:p>
    <w:p w:rsidR="00F666F4" w:rsidRPr="00D0622C" w:rsidRDefault="00F666F4">
      <w:pPr>
        <w:rPr>
          <w:rFonts w:ascii="Times New Roman" w:hAnsi="Times New Roman" w:cs="Times New Roman"/>
          <w:sz w:val="24"/>
          <w:szCs w:val="24"/>
        </w:rPr>
      </w:pP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  <w:t>Head, ITS &amp; CS</w:t>
      </w:r>
    </w:p>
    <w:sectPr w:rsidR="00F666F4" w:rsidRPr="00D0622C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472B" w:rsidRDefault="00BD472B" w:rsidP="00B07317">
      <w:pPr>
        <w:spacing w:after="0" w:line="240" w:lineRule="auto"/>
      </w:pPr>
      <w:r>
        <w:separator/>
      </w:r>
    </w:p>
  </w:endnote>
  <w:endnote w:type="continuationSeparator" w:id="0">
    <w:p w:rsidR="00BD472B" w:rsidRDefault="00BD472B" w:rsidP="00B073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472B" w:rsidRDefault="00BD472B" w:rsidP="00B07317">
      <w:pPr>
        <w:spacing w:after="0" w:line="240" w:lineRule="auto"/>
      </w:pPr>
      <w:r>
        <w:separator/>
      </w:r>
    </w:p>
  </w:footnote>
  <w:footnote w:type="continuationSeparator" w:id="0">
    <w:p w:rsidR="00BD472B" w:rsidRDefault="00BD472B" w:rsidP="00B073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7317" w:rsidRDefault="00B07317">
    <w:pPr>
      <w:pStyle w:val="Header"/>
    </w:pPr>
    <w:r>
      <w:rPr>
        <w:noProof/>
        <w:lang w:eastAsia="en-IN" w:bidi="ar-SA"/>
      </w:rPr>
      <w:drawing>
        <wp:inline distT="0" distB="0" distL="0" distR="0" wp14:anchorId="07745761" wp14:editId="1548E966">
          <wp:extent cx="5730875" cy="506095"/>
          <wp:effectExtent l="0" t="0" r="3175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87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B07317" w:rsidRDefault="00B073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Mxt7A0MTS0NDZR0lEKTi0uzszPAykwqgUA2tzOpywAAAA="/>
  </w:docVars>
  <w:rsids>
    <w:rsidRoot w:val="0014769C"/>
    <w:rsid w:val="000513D7"/>
    <w:rsid w:val="00125DCE"/>
    <w:rsid w:val="0014769C"/>
    <w:rsid w:val="00261939"/>
    <w:rsid w:val="002C7690"/>
    <w:rsid w:val="00324C02"/>
    <w:rsid w:val="00326C57"/>
    <w:rsid w:val="003949BE"/>
    <w:rsid w:val="0049206C"/>
    <w:rsid w:val="004C486F"/>
    <w:rsid w:val="00563D55"/>
    <w:rsid w:val="00584114"/>
    <w:rsid w:val="005B4C20"/>
    <w:rsid w:val="006C0FDE"/>
    <w:rsid w:val="006E375E"/>
    <w:rsid w:val="009E20A8"/>
    <w:rsid w:val="00A5673D"/>
    <w:rsid w:val="00B07317"/>
    <w:rsid w:val="00BD472B"/>
    <w:rsid w:val="00D0622C"/>
    <w:rsid w:val="00DE60C4"/>
    <w:rsid w:val="00E06447"/>
    <w:rsid w:val="00EF7BF4"/>
    <w:rsid w:val="00F66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3ED7DA-37C5-42DC-9E20-BADF89802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7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3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375E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75E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unhideWhenUsed/>
    <w:rsid w:val="00B073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7317"/>
  </w:style>
  <w:style w:type="paragraph" w:styleId="Footer">
    <w:name w:val="footer"/>
    <w:basedOn w:val="Normal"/>
    <w:link w:val="FooterChar"/>
    <w:uiPriority w:val="99"/>
    <w:unhideWhenUsed/>
    <w:rsid w:val="00B073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3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6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K</dc:creator>
  <cp:keywords/>
  <dc:description/>
  <cp:lastModifiedBy>User</cp:lastModifiedBy>
  <cp:revision>17</cp:revision>
  <cp:lastPrinted>2022-03-04T06:42:00Z</cp:lastPrinted>
  <dcterms:created xsi:type="dcterms:W3CDTF">2022-02-27T05:56:00Z</dcterms:created>
  <dcterms:modified xsi:type="dcterms:W3CDTF">2022-09-15T12:01:00Z</dcterms:modified>
</cp:coreProperties>
</file>